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p>
    <w:bookmarkStart w:id="21" w:name="X74005fc0ec81da7a750ed3b4525ff0de09575f1"/>
    <w:p>
      <w:pPr>
        <w:pStyle w:val="Heading1"/>
      </w:pPr>
      <w:r>
        <w:t xml:space="preserve">Internship Application Letter for Carpent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Vancouver, BC V[Postal Code]</w:t>
      </w:r>
    </w:p>
    <w:bookmarkStart w:id="20" w:name="Xc97915268930f57c6974a9d46aec78eda2c3de5"/>
    <w:p>
      <w:pPr>
        <w:pStyle w:val="Heading2"/>
      </w:pPr>
      <w:r>
        <w:t xml:space="preserve">Subject: Internship Application Letter for Carpenter Position</w:t>
      </w:r>
    </w:p>
    <w:p>
      <w:pPr>
        <w:pStyle w:val="FirstParagraph"/>
      </w:pPr>
      <w:r>
        <w:t xml:space="preserve">Dear Hiring Manager,</w:t>
      </w:r>
    </w:p>
    <w:p>
      <w:pPr>
        <w:pStyle w:val="BodyText"/>
      </w:pPr>
      <w:r>
        <w:t xml:space="preserve">It is with profound enthusiasm that I submit my application for the Carpenter Internship position at your esteemed Vancouver-based construction firm. As a dedicated trades student deeply passionate about sustainable building practices and the evolving landscape of Canada Vancouver's construction industry, I am eager to contribute my growing skills while learning from experienced professionals in this dynamic environment. This</w:t>
      </w:r>
      <w:r>
        <w:t xml:space="preserve"> </w:t>
      </w:r>
      <w:r>
        <w:rPr>
          <w:bCs/>
          <w:b/>
        </w:rPr>
        <w:t xml:space="preserve">Internship Application Letter</w:t>
      </w:r>
      <w:r>
        <w:t xml:space="preserve"> </w:t>
      </w:r>
      <w:r>
        <w:t xml:space="preserve">serves to express my unwavering commitment to mastering the craft of carpentry within Canada Vancouver's unique urban context, where innovative building techniques meet cultural diversity and environmental responsibility.</w:t>
      </w:r>
    </w:p>
    <w:p>
      <w:pPr>
        <w:pStyle w:val="BodyText"/>
      </w:pPr>
      <w:r>
        <w:t xml:space="preserve">My journey in carpentry began during my secondary school apprenticeship program at [Name of School/Institution], where I developed foundational skills through rigorous hands-on training. I spent over 500 hours mastering blueprint reading, precision measuring with tape measures and laser levels, and safe operation of power tools including circular saws, nail guns, and routers. What sets my approach apart is my focus on sustainable construction methods – a critical priority in Canada Vancouver where green building standards like BC Energy Step Code are reshaping the industry. I recently completed a specialized course in</w:t>
      </w:r>
      <w:r>
        <w:t xml:space="preserve"> </w:t>
      </w:r>
      <w:r>
        <w:rPr>
          <w:iCs/>
          <w:i/>
        </w:rPr>
        <w:t xml:space="preserve">Residential Green Building Techniques</w:t>
      </w:r>
      <w:r>
        <w:t xml:space="preserve">, where I learned to incorporate recycled timber, energy-efficient framing systems, and moisture management strategies essential for Vancouver's temperate rainforest climate.</w:t>
      </w:r>
    </w:p>
    <w:p>
      <w:pPr>
        <w:pStyle w:val="BodyText"/>
      </w:pPr>
      <w:r>
        <w:t xml:space="preserve">I am particularly drawn to your company's reputation for excellence in custom home construction and community-focused projects like the recent [Mention Specific Project if Known, e.g., "Hastings Street Adaptive Reuse Initiative"]. Having grown up witnessing Vancouver's architectural evolution from modest single-family homes to towering mixed-use complexes, I understand how crucial local expertise is. Canada Vancouver's unique challenges – including seismic considerations, coastal weather resilience, and strict zoning regulations – demand carpenters who appreciate regional nuances. During my volunteer work with [Local Non-Profit or Community Group], I assisted in rebuilding a community garden shed using cross-laminated timber (CLT), learning firsthand how local material sourcing impacts project sustainability. This experience solidified my belief that Vancouver's construction future lies in combining traditional craftsmanship with modern engineering – a philosophy I'm eager to advance through your internship program.</w:t>
      </w:r>
    </w:p>
    <w:p>
      <w:pPr>
        <w:pStyle w:val="BodyText"/>
      </w:pPr>
      <w:r>
        <w:t xml:space="preserve">My technical competencies include advanced proficiency in framing techniques for both residential and commercial structures, complete knowledge of OSHA safety protocols (with valid certification), and fluency in using software like AutoCAD for basic blueprint interpretation. I've also developed strong collaborative skills through team projects where I coordinated with electricians and plumbers during mock construction simulations. Most importantly, I bring a deep respect for the cultural significance of craftsmanship in Canada's built environment – understanding that every joint we set, every wall we raise, contributes to communities that honor Indigenous land stewardship practices while embracing modern innovation.</w:t>
      </w:r>
    </w:p>
    <w:p>
      <w:pPr>
        <w:pStyle w:val="BodyText"/>
      </w:pPr>
      <w:r>
        <w:t xml:space="preserve">What truly excites me about this opportunity is Vancouver's status as a global leader in sustainable urban development. The city's ambitious</w:t>
      </w:r>
      <w:r>
        <w:t xml:space="preserve"> </w:t>
      </w:r>
      <w:r>
        <w:rPr>
          <w:iCs/>
          <w:i/>
        </w:rPr>
        <w:t xml:space="preserve">Vancouver Greenest City Action Plan 2020</w:t>
      </w:r>
      <w:r>
        <w:t xml:space="preserve"> </w:t>
      </w:r>
      <w:r>
        <w:t xml:space="preserve">has created unprecedented demand for skilled carpenters who understand passive housing design, rainwater management systems, and material lifecycle analysis. Having researched your company's work on LEED Platinum projects like [Mention Specific Project], I'm inspired by how you integrate traditional woodworking with cutting-edge eco-technologies. This alignment with Vancouver's vision for climate-resilient infrastructure makes your firm the ideal place for me to grow as a</w:t>
      </w:r>
      <w:r>
        <w:t xml:space="preserve"> </w:t>
      </w:r>
      <w:r>
        <w:rPr>
          <w:bCs/>
          <w:b/>
        </w:rPr>
        <w:t xml:space="preserve">Carpenter</w:t>
      </w:r>
      <w:r>
        <w:t xml:space="preserve"> </w:t>
      </w:r>
      <w:r>
        <w:t xml:space="preserve">committed to building not just structures, but sustainable futures.</w:t>
      </w:r>
    </w:p>
    <w:p>
      <w:pPr>
        <w:pStyle w:val="BodyText"/>
      </w:pPr>
      <w:r>
        <w:t xml:space="preserve">I am equally prepared for the physical demands of carpentry work in Canada Vancouver's terrain. Having spent weekends working on hillside property renovations during my studies, I've developed exceptional stamina and adaptability to varying site conditions – from downtown high-rises requiring precision vertical work to suburban builds needing careful slope management. I understand that Vancouver's construction season is intense (mid-March to November), and I am fully available for the entire duration of your internship program. My commitment extends beyond technical skills: I've completed First Aid/CPR certification, hold a valid Class 5 driver's license, and have reliable transportation to reach sites across Metro Vancouver.</w:t>
      </w:r>
    </w:p>
    <w:p>
      <w:pPr>
        <w:pStyle w:val="BodyText"/>
      </w:pPr>
      <w:r>
        <w:t xml:space="preserve">What makes this opportunity particularly meaningful is my connection to Canada's multicultural tapestry. As the child of [Brief Mention of Heritage Background], I've witnessed how construction projects become cultural touchpoints – from Chinatown heritage restorations to Indigenous community centers in North Shore. I believe a</w:t>
      </w:r>
      <w:r>
        <w:t xml:space="preserve"> </w:t>
      </w:r>
      <w:r>
        <w:rPr>
          <w:bCs/>
          <w:b/>
        </w:rPr>
        <w:t xml:space="preserve">Carpenter</w:t>
      </w:r>
      <w:r>
        <w:t xml:space="preserve"> </w:t>
      </w:r>
      <w:r>
        <w:t xml:space="preserve">in Canada Vancouver must be more than a technician; they must be a community partner who understands that every beam we place carries stories of the people who will live, work, and gather within those spaces.</w:t>
      </w:r>
    </w:p>
    <w:p>
      <w:pPr>
        <w:pStyle w:val="BodyText"/>
      </w:pPr>
      <w:r>
        <w:t xml:space="preserve">This internship represents the critical bridge between my academic foundation and professional practice. I am not merely seeking to learn carpentry techniques; I aspire to become a practitioner who embodies Vancouver's spirit of innovation while honoring the timeless principles of woodworking. Your company's investment in nurturing future talent through structured mentorship aligns perfectly with my growth trajectory, and I would be honored to contribute my energy and fresh perspective to your team.</w:t>
      </w:r>
    </w:p>
    <w:p>
      <w:pPr>
        <w:pStyle w:val="BodyText"/>
      </w:pPr>
      <w:r>
        <w:t xml:space="preserve">Thank you for considering my application for this Carpenter Internship opportunity in Canada Vancouver. I have attached my resume detailing additional qualifications, references from [Mention Teacher/Instructor], and a portfolio of framing projects completed during my studies. I welcome the chance to discuss how my skills in sustainable carpentry, dedication to safety protocols, and passion for Vancouver's built environment can benefit your team. Please feel free to contact me at your convenience via email or phone.</w:t>
      </w:r>
    </w:p>
    <w:p>
      <w:pPr>
        <w:pStyle w:val="BodyText"/>
      </w:pPr>
      <w:r>
        <w:t xml:space="preserve">Sincerely,</w:t>
      </w:r>
    </w:p>
    <w:p>
      <w:pPr>
        <w:pStyle w:val="BodyText"/>
      </w:pPr>
      <w:r>
        <w:t xml:space="preserve">[Your Full Name]</w:t>
      </w:r>
    </w:p>
    <w:p>
      <w:pPr>
        <w:pStyle w:val="BodyText"/>
      </w:pPr>
      <w:r>
        <w:t xml:space="preserve">Trades Student &amp; Future Carpenter</w:t>
      </w:r>
    </w:p>
    <w:p>
      <w:pPr>
        <w:pStyle w:val="BodyText"/>
      </w:pPr>
      <w:r>
        <w:t xml:space="preserve">Word Count: 824</w:t>
      </w:r>
    </w:p>
    <w:p>
      <w:pPr>
        <w:pStyle w:val="BodyText"/>
      </w:pPr>
      <w:r>
        <w:t xml:space="preserve">Note: This document is specifically tailored for a Carpenter internship application in Canada Vancouver, incorporating industry-specific requirements, local building context, and sustainability priorities unique to the reg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dc:title>
  <dc:creator/>
  <dc:language>en</dc:language>
  <cp:keywords/>
  <dcterms:created xsi:type="dcterms:W3CDTF">2025-12-08T05:53:17Z</dcterms:created>
  <dcterms:modified xsi:type="dcterms:W3CDTF">2025-12-08T05:53:17Z</dcterms:modified>
</cp:coreProperties>
</file>

<file path=docProps/custom.xml><?xml version="1.0" encoding="utf-8"?>
<Properties xmlns="http://schemas.openxmlformats.org/officeDocument/2006/custom-properties" xmlns:vt="http://schemas.openxmlformats.org/officeDocument/2006/docPropsVTypes"/>
</file>